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79BB0" w14:textId="77777777" w:rsidR="00110E50" w:rsidRPr="00110E50" w:rsidRDefault="00110E50" w:rsidP="00E86F44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110E5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Unit </w:t>
      </w:r>
      <w:r w:rsidRPr="00110E50">
        <w:rPr>
          <w:rFonts w:eastAsiaTheme="majorEastAsia" w:cstheme="majorBidi"/>
          <w:b/>
          <w:color w:val="642D08"/>
          <w:sz w:val="40"/>
          <w:szCs w:val="32"/>
        </w:rPr>
        <w:t>Testing Configuration</w:t>
      </w:r>
    </w:p>
    <w:p w14:paraId="35EC9E0F" w14:textId="1ABCC8E6" w:rsidR="00110E50" w:rsidRPr="00110E50" w:rsidRDefault="00110E50" w:rsidP="00110E50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110E50">
        <w:rPr>
          <w:sz w:val="24"/>
          <w:szCs w:val="24"/>
        </w:rPr>
        <w:t xml:space="preserve">Guide for </w:t>
      </w:r>
      <w:r w:rsidRPr="00110E50">
        <w:rPr>
          <w:noProof/>
          <w:sz w:val="24"/>
          <w:szCs w:val="24"/>
        </w:rPr>
        <w:t xml:space="preserve">installing and setting up the needed libraries and frameworks to allow local testing of JavaScript code for the </w:t>
      </w:r>
      <w:hyperlink r:id="rId8" w:history="1">
        <w:r w:rsidRPr="00110E50">
          <w:rPr>
            <w:noProof/>
            <w:color w:val="0000FF" w:themeColor="hyperlink"/>
            <w:sz w:val="24"/>
            <w:szCs w:val="24"/>
            <w:u w:val="single"/>
          </w:rPr>
          <w:t>"JavaScript Advanced" course @ SoftUni</w:t>
        </w:r>
      </w:hyperlink>
      <w:bookmarkStart w:id="0" w:name="_GoBack"/>
      <w:bookmarkEnd w:id="0"/>
      <w:r w:rsidRPr="00110E50">
        <w:rPr>
          <w:noProof/>
          <w:color w:val="0000FF" w:themeColor="hyperlink"/>
          <w:sz w:val="24"/>
          <w:szCs w:val="24"/>
          <w:u w:val="single"/>
        </w:rPr>
        <w:t xml:space="preserve"> </w:t>
      </w:r>
      <w:r w:rsidRPr="00110E50">
        <w:rPr>
          <w:noProof/>
          <w:sz w:val="24"/>
          <w:szCs w:val="24"/>
        </w:rPr>
        <w:t>in WebStorm and Visual Studio Code.</w:t>
      </w:r>
    </w:p>
    <w:p w14:paraId="51E550CE" w14:textId="77777777" w:rsidR="00E86F44" w:rsidRPr="00110E50" w:rsidRDefault="00E86F44" w:rsidP="00E86F44">
      <w:pPr>
        <w:pStyle w:val="Heading1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E86F44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60A21F0" wp14:editId="6BFDB16E">
            <wp:extent cx="2141220" cy="136344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1A70A64D" w:rsidR="00FD3862" w:rsidRDefault="00FD3862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79072" behindDoc="0" locked="0" layoutInCell="1" allowOverlap="1" wp14:anchorId="5869C29E" wp14:editId="683D818A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549AA8F5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4BA28107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110E50">
        <w:rPr>
          <w:noProof/>
          <w:lang w:val="bg-BG" w:eastAsia="bg-BG"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r w:rsidR="00E86F44" w:rsidRPr="00110E50">
        <w:rPr>
          <w:b/>
          <w:sz w:val="24"/>
          <w:szCs w:val="24"/>
        </w:rPr>
        <w:t>launch.json</w:t>
      </w:r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25D9464A" w14:textId="4157B539" w:rsidR="00E86F44" w:rsidRPr="00110E50" w:rsidRDefault="00E86F44" w:rsidP="00E86F44">
      <w:pPr>
        <w:rPr>
          <w:noProof/>
          <w:sz w:val="24"/>
          <w:szCs w:val="24"/>
          <w:lang w:val="bg-BG"/>
        </w:rPr>
      </w:pPr>
    </w:p>
    <w:p w14:paraId="559F0BFB" w14:textId="71BAF1C1" w:rsidR="00E86F44" w:rsidRPr="00110E50" w:rsidRDefault="0099533B" w:rsidP="0099533B">
      <w:pPr>
        <w:rPr>
          <w:noProof/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752448" behindDoc="0" locked="0" layoutInCell="1" allowOverlap="1" wp14:anchorId="25D3D49C" wp14:editId="615788EB">
            <wp:simplePos x="0" y="0"/>
            <wp:positionH relativeFrom="column">
              <wp:posOffset>740410</wp:posOffset>
            </wp:positionH>
            <wp:positionV relativeFrom="paragraph">
              <wp:posOffset>334645</wp:posOffset>
            </wp:positionV>
            <wp:extent cx="4739640" cy="2560955"/>
            <wp:effectExtent l="0" t="0" r="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4B4A47C0" w:rsidR="00E86F44" w:rsidRPr="00110E50" w:rsidRDefault="00B35DDC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828224" behindDoc="0" locked="0" layoutInCell="1" allowOverlap="1" wp14:anchorId="1CBE10AE" wp14:editId="3647A37A">
            <wp:simplePos x="0" y="0"/>
            <wp:positionH relativeFrom="column">
              <wp:posOffset>3582670</wp:posOffset>
            </wp:positionH>
            <wp:positionV relativeFrom="paragraph">
              <wp:posOffset>2341245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572224" behindDoc="0" locked="0" layoutInCell="1" allowOverlap="1" wp14:anchorId="0785FF14" wp14:editId="0DFCA1F9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847680" behindDoc="0" locked="0" layoutInCell="1" allowOverlap="1" wp14:anchorId="6750C49E" wp14:editId="669750B4">
            <wp:simplePos x="0" y="0"/>
            <wp:positionH relativeFrom="column">
              <wp:posOffset>1429385</wp:posOffset>
            </wp:positionH>
            <wp:positionV relativeFrom="paragraph">
              <wp:posOffset>607060</wp:posOffset>
            </wp:positionV>
            <wp:extent cx="2900045" cy="1155700"/>
            <wp:effectExtent l="57150" t="57150" r="90805" b="10160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4CE10A7F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B6957B9" w14:textId="32C22E8B" w:rsidR="00E86F44" w:rsidRPr="00E86F44" w:rsidRDefault="00E86F44" w:rsidP="00E86F44">
      <w:pPr>
        <w:rPr>
          <w:noProof/>
          <w:lang w:val="bg-BG"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5178673C" w14:textId="7EC79FCC" w:rsidR="00110E50" w:rsidRPr="00110E50" w:rsidRDefault="00110E50" w:rsidP="00110E50">
      <w:pPr>
        <w:pStyle w:val="Heading1"/>
        <w:rPr>
          <w:lang w:val="bg-BG"/>
        </w:rPr>
      </w:pPr>
      <w:r w:rsidRPr="00110E50">
        <w:rPr>
          <w:noProof/>
        </w:rPr>
        <w:t xml:space="preserve">WebStorm </w:t>
      </w:r>
      <w:r w:rsidRPr="00110E50">
        <w:t>Configuration</w:t>
      </w:r>
    </w:p>
    <w:p w14:paraId="131D5512" w14:textId="18985A20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</w:t>
      </w:r>
      <w:r w:rsidRPr="00110E50">
        <w:rPr>
          <w:b/>
          <w:noProof/>
          <w:sz w:val="24"/>
          <w:szCs w:val="24"/>
        </w:rPr>
        <w:t>WebStorm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>and type in the following command:</w:t>
      </w:r>
    </w:p>
    <w:p w14:paraId="67555912" w14:textId="0DE7BB7C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0F63438F" wp14:editId="16EC849A">
            <wp:extent cx="2270760" cy="28963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458" cy="29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6F6F5" w14:textId="0031F19F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From the menu above, select </w:t>
      </w:r>
      <w:r w:rsidRPr="00110E50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Edit Configurations</w:t>
      </w:r>
      <w:r w:rsidRPr="00110E50">
        <w:rPr>
          <w:sz w:val="24"/>
          <w:szCs w:val="24"/>
        </w:rPr>
        <w:t xml:space="preserve">. In order to </w:t>
      </w:r>
      <w:r w:rsidRPr="00110E50">
        <w:rPr>
          <w:b/>
          <w:sz w:val="24"/>
          <w:szCs w:val="24"/>
        </w:rPr>
        <w:t>add new configuration</w:t>
      </w:r>
      <w:r w:rsidRPr="00110E50">
        <w:rPr>
          <w:sz w:val="24"/>
          <w:szCs w:val="24"/>
        </w:rPr>
        <w:t xml:space="preserve">, click on the green plus and select </w:t>
      </w:r>
      <w:r w:rsidRPr="00110E50">
        <w:rPr>
          <w:b/>
          <w:sz w:val="24"/>
          <w:szCs w:val="24"/>
        </w:rPr>
        <w:t xml:space="preserve">Mocha </w:t>
      </w:r>
      <w:r w:rsidRPr="00110E50">
        <w:rPr>
          <w:sz w:val="24"/>
          <w:szCs w:val="24"/>
        </w:rPr>
        <w:t>from the dropdown menu.</w:t>
      </w:r>
    </w:p>
    <w:p w14:paraId="4D7CF2AA" w14:textId="77777777" w:rsidR="00110E50" w:rsidRPr="00110E50" w:rsidRDefault="00110E50" w:rsidP="00110E50">
      <w:pPr>
        <w:jc w:val="center"/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6495BF53" wp14:editId="5FD9BE86">
            <wp:extent cx="6626225" cy="4636770"/>
            <wp:effectExtent l="19050" t="19050" r="222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/>
                    <a:srcRect t="976"/>
                    <a:stretch/>
                  </pic:blipFill>
                  <pic:spPr bwMode="auto">
                    <a:xfrm>
                      <a:off x="0" y="0"/>
                      <a:ext cx="6626225" cy="4636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63F8B" w14:textId="77777777" w:rsidR="00110E50" w:rsidRPr="00110E50" w:rsidRDefault="00110E50" w:rsidP="00110E50">
      <w:pPr>
        <w:rPr>
          <w:sz w:val="24"/>
          <w:szCs w:val="24"/>
          <w:lang w:val="bg-BG"/>
        </w:rPr>
      </w:pPr>
    </w:p>
    <w:p w14:paraId="4C70A4E4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After that, you will have to choose a </w:t>
      </w:r>
      <w:r w:rsidRPr="00110E50">
        <w:rPr>
          <w:b/>
          <w:sz w:val="24"/>
          <w:szCs w:val="24"/>
        </w:rPr>
        <w:t>name</w:t>
      </w:r>
      <w:r w:rsidRPr="00110E50">
        <w:rPr>
          <w:sz w:val="24"/>
          <w:szCs w:val="24"/>
        </w:rPr>
        <w:t xml:space="preserve"> for your configuration. A </w:t>
      </w:r>
      <w:r w:rsidRPr="00110E50">
        <w:rPr>
          <w:b/>
          <w:sz w:val="24"/>
          <w:szCs w:val="24"/>
        </w:rPr>
        <w:t>good example</w:t>
      </w:r>
      <w:r w:rsidRPr="00110E50">
        <w:rPr>
          <w:sz w:val="24"/>
          <w:szCs w:val="24"/>
        </w:rPr>
        <w:t xml:space="preserve"> of one would be "</w:t>
      </w:r>
      <w:r w:rsidRPr="00110E50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". For </w:t>
      </w:r>
      <w:r w:rsidRPr="00110E50">
        <w:rPr>
          <w:b/>
          <w:sz w:val="24"/>
          <w:szCs w:val="24"/>
        </w:rPr>
        <w:t>Node interpreter</w:t>
      </w:r>
      <w:r w:rsidRPr="00110E50">
        <w:rPr>
          <w:sz w:val="24"/>
          <w:szCs w:val="24"/>
        </w:rPr>
        <w:t xml:space="preserve">, choose the </w:t>
      </w:r>
      <w:r w:rsidRPr="00110E50">
        <w:rPr>
          <w:b/>
          <w:sz w:val="24"/>
          <w:szCs w:val="24"/>
        </w:rPr>
        <w:t>directory</w:t>
      </w:r>
      <w:r w:rsidRPr="00110E50">
        <w:rPr>
          <w:sz w:val="24"/>
          <w:szCs w:val="24"/>
        </w:rPr>
        <w:t xml:space="preserve"> in which </w:t>
      </w:r>
      <w:r w:rsidRPr="00110E50">
        <w:rPr>
          <w:b/>
          <w:sz w:val="24"/>
          <w:szCs w:val="24"/>
        </w:rPr>
        <w:t>node</w:t>
      </w:r>
      <w:r w:rsidRPr="00110E50">
        <w:rPr>
          <w:sz w:val="24"/>
          <w:szCs w:val="24"/>
        </w:rPr>
        <w:t xml:space="preserve"> has been </w:t>
      </w:r>
      <w:r w:rsidRPr="00110E50">
        <w:rPr>
          <w:b/>
          <w:sz w:val="24"/>
          <w:szCs w:val="24"/>
        </w:rPr>
        <w:t>installed</w:t>
      </w:r>
      <w:r w:rsidRPr="00110E50">
        <w:rPr>
          <w:sz w:val="24"/>
          <w:szCs w:val="24"/>
        </w:rPr>
        <w:t xml:space="preserve">. The </w:t>
      </w:r>
      <w:r w:rsidRPr="00110E50">
        <w:rPr>
          <w:b/>
          <w:sz w:val="24"/>
          <w:szCs w:val="24"/>
        </w:rPr>
        <w:t>Working directory</w:t>
      </w:r>
      <w:r w:rsidRPr="00110E50">
        <w:rPr>
          <w:sz w:val="24"/>
          <w:szCs w:val="24"/>
        </w:rPr>
        <w:t xml:space="preserve"> should be your </w:t>
      </w:r>
      <w:r w:rsidRPr="00110E50">
        <w:rPr>
          <w:b/>
          <w:sz w:val="24"/>
          <w:szCs w:val="24"/>
        </w:rPr>
        <w:t>current</w:t>
      </w:r>
      <w:r w:rsidRPr="00110E50">
        <w:rPr>
          <w:sz w:val="24"/>
          <w:szCs w:val="24"/>
        </w:rPr>
        <w:t xml:space="preserve"> working directory and for </w:t>
      </w:r>
      <w:r w:rsidRPr="00110E50">
        <w:rPr>
          <w:b/>
          <w:sz w:val="24"/>
          <w:szCs w:val="24"/>
        </w:rPr>
        <w:t>Mocha package</w:t>
      </w:r>
      <w:r w:rsidRPr="00110E50">
        <w:rPr>
          <w:sz w:val="24"/>
          <w:szCs w:val="24"/>
        </w:rPr>
        <w:t xml:space="preserve"> you should select the directory in which Mocha has been installed.</w:t>
      </w:r>
    </w:p>
    <w:p w14:paraId="1872A02A" w14:textId="77777777" w:rsidR="00110E50" w:rsidRPr="00110E50" w:rsidRDefault="00110E50" w:rsidP="00110E50">
      <w:pPr>
        <w:jc w:val="center"/>
        <w:rPr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3F6EFFAF" wp14:editId="2053B0B9">
            <wp:extent cx="5673240" cy="4838700"/>
            <wp:effectExtent l="19050" t="19050" r="228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774" cy="48434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71C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Now that you have set up the new configuration, it is time to get the "</w:t>
      </w:r>
      <w:r w:rsidRPr="00110E50">
        <w:rPr>
          <w:b/>
          <w:sz w:val="24"/>
          <w:szCs w:val="24"/>
        </w:rPr>
        <w:t>auto complete</w:t>
      </w:r>
      <w:r w:rsidRPr="00110E50">
        <w:rPr>
          <w:sz w:val="24"/>
          <w:szCs w:val="24"/>
        </w:rPr>
        <w:t>" and "</w:t>
      </w:r>
      <w:r w:rsidRPr="00110E50">
        <w:rPr>
          <w:b/>
          <w:sz w:val="24"/>
          <w:szCs w:val="24"/>
        </w:rPr>
        <w:t>syntax checks</w:t>
      </w:r>
      <w:r w:rsidRPr="00110E50">
        <w:rPr>
          <w:sz w:val="24"/>
          <w:szCs w:val="24"/>
        </w:rPr>
        <w:t xml:space="preserve">" working for Mocha and Chai. To do that, you must add them as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 xml:space="preserve"> in </w:t>
      </w:r>
      <w:r w:rsidRPr="00110E50">
        <w:rPr>
          <w:noProof/>
          <w:sz w:val="24"/>
          <w:szCs w:val="24"/>
        </w:rPr>
        <w:t>WebStorm</w:t>
      </w:r>
      <w:r w:rsidRPr="00110E50">
        <w:rPr>
          <w:sz w:val="24"/>
          <w:szCs w:val="24"/>
        </w:rPr>
        <w:t xml:space="preserve">. </w:t>
      </w:r>
    </w:p>
    <w:p w14:paraId="749B0733" w14:textId="77777777" w:rsidR="00110E50" w:rsidRPr="00110E50" w:rsidRDefault="00110E50" w:rsidP="00110E50">
      <w:pPr>
        <w:rPr>
          <w:b/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Go to </w:t>
      </w:r>
      <w:r w:rsidRPr="00110E50">
        <w:rPr>
          <w:b/>
          <w:sz w:val="24"/>
          <w:szCs w:val="24"/>
        </w:rPr>
        <w:t xml:space="preserve">File </w:t>
      </w:r>
      <w:r w:rsidRPr="00110E50">
        <w:rPr>
          <w:sz w:val="24"/>
          <w:szCs w:val="24"/>
        </w:rPr>
        <w:t>and select</w:t>
      </w:r>
      <w:r w:rsidRPr="00110E50">
        <w:rPr>
          <w:b/>
          <w:sz w:val="24"/>
          <w:szCs w:val="24"/>
        </w:rPr>
        <w:t xml:space="preserve"> Settings</w:t>
      </w:r>
      <w:r w:rsidRPr="00110E50">
        <w:rPr>
          <w:sz w:val="24"/>
          <w:szCs w:val="24"/>
        </w:rPr>
        <w:t xml:space="preserve">. Then click on </w:t>
      </w:r>
      <w:r w:rsidRPr="00110E50">
        <w:rPr>
          <w:b/>
          <w:sz w:val="24"/>
          <w:szCs w:val="24"/>
        </w:rPr>
        <w:t>Languages &amp; Frameworks</w:t>
      </w:r>
      <w:r w:rsidRPr="00110E50">
        <w:rPr>
          <w:sz w:val="24"/>
          <w:szCs w:val="24"/>
        </w:rPr>
        <w:t xml:space="preserve">, go to the </w:t>
      </w:r>
      <w:r w:rsidRPr="00110E50">
        <w:rPr>
          <w:b/>
          <w:noProof/>
          <w:sz w:val="24"/>
          <w:szCs w:val="24"/>
        </w:rPr>
        <w:t>JavaScript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 xml:space="preserve">menu and select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>.</w:t>
      </w:r>
    </w:p>
    <w:p w14:paraId="7A702337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5AF5C02" wp14:editId="73699868">
            <wp:extent cx="1531620" cy="1778237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634" cy="17875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lang w:val="bg-BG" w:eastAsia="bg-BG"/>
        </w:rPr>
        <w:drawing>
          <wp:inline distT="0" distB="0" distL="0" distR="0" wp14:anchorId="3508CC43" wp14:editId="2D90F132">
            <wp:extent cx="4787046" cy="1760220"/>
            <wp:effectExtent l="19050" t="19050" r="1397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283" cy="17669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EBBE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 xml:space="preserve">In order to run Mocha,  you must create a </w:t>
      </w:r>
      <w:r w:rsidRPr="00110E50">
        <w:rPr>
          <w:b/>
          <w:noProof/>
          <w:sz w:val="24"/>
          <w:szCs w:val="24"/>
        </w:rPr>
        <w:t>new folder</w:t>
      </w:r>
      <w:r w:rsidRPr="00110E50">
        <w:rPr>
          <w:noProof/>
          <w:sz w:val="24"/>
          <w:szCs w:val="24"/>
        </w:rPr>
        <w:t xml:space="preserve"> (for example, it could be called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) in your JS project.  After that, you must </w:t>
      </w:r>
      <w:r w:rsidRPr="00110E50">
        <w:rPr>
          <w:b/>
          <w:noProof/>
          <w:sz w:val="24"/>
          <w:szCs w:val="24"/>
        </w:rPr>
        <w:t>put your test code</w:t>
      </w:r>
      <w:r w:rsidRPr="00110E50">
        <w:rPr>
          <w:noProof/>
          <w:sz w:val="24"/>
          <w:szCs w:val="24"/>
        </w:rPr>
        <w:t xml:space="preserve"> in the folder you have just created. Provided you have named your folder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, your directory should look like this: </w:t>
      </w:r>
      <w:r w:rsidRPr="00110E50">
        <w:rPr>
          <w:i/>
          <w:noProof/>
          <w:sz w:val="24"/>
          <w:szCs w:val="24"/>
        </w:rPr>
        <w:t>test/{test-group-name}.js</w:t>
      </w:r>
      <w:r w:rsidRPr="00110E50">
        <w:rPr>
          <w:noProof/>
          <w:sz w:val="24"/>
          <w:szCs w:val="24"/>
        </w:rPr>
        <w:t xml:space="preserve">. Then run </w:t>
      </w:r>
      <w:r w:rsidRPr="00110E50">
        <w:rPr>
          <w:b/>
          <w:noProof/>
          <w:sz w:val="24"/>
          <w:szCs w:val="24"/>
        </w:rPr>
        <w:t xml:space="preserve">Mocha </w:t>
      </w:r>
      <w:r w:rsidRPr="00110E50">
        <w:rPr>
          <w:noProof/>
          <w:sz w:val="24"/>
          <w:szCs w:val="24"/>
        </w:rPr>
        <w:t xml:space="preserve">from the </w:t>
      </w:r>
      <w:r w:rsidRPr="00110E50">
        <w:rPr>
          <w:b/>
          <w:noProof/>
          <w:sz w:val="24"/>
          <w:szCs w:val="24"/>
        </w:rPr>
        <w:t>console</w:t>
      </w:r>
      <w:r w:rsidRPr="00110E50">
        <w:rPr>
          <w:noProof/>
          <w:sz w:val="24"/>
          <w:szCs w:val="24"/>
        </w:rPr>
        <w:t>.</w:t>
      </w:r>
    </w:p>
    <w:p w14:paraId="2077AE1E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2C81D040" wp14:editId="0B1EECDD">
            <wp:extent cx="3868079" cy="952500"/>
            <wp:effectExtent l="19050" t="19050" r="1841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8201" cy="9796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sz w:val="24"/>
          <w:szCs w:val="24"/>
          <w:lang w:val="bg-BG" w:eastAsia="bg-BG"/>
        </w:rPr>
        <w:drawing>
          <wp:inline distT="0" distB="0" distL="0" distR="0" wp14:anchorId="3C7183F2" wp14:editId="69DFB473">
            <wp:extent cx="2620001" cy="1783080"/>
            <wp:effectExtent l="19050" t="19050" r="28575" b="26670"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/>
                    <a:srcRect r="5109"/>
                    <a:stretch/>
                  </pic:blipFill>
                  <pic:spPr>
                    <a:xfrm>
                      <a:off x="0" y="0"/>
                      <a:ext cx="2646634" cy="180120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F836D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>Here is what a sample project should look like with a source code to be tested:</w:t>
      </w:r>
    </w:p>
    <w:p w14:paraId="2D41AD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61AA24D" wp14:editId="06D14DDA">
            <wp:extent cx="6626225" cy="3031490"/>
            <wp:effectExtent l="19050" t="19050" r="2222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7B2C7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And here is a simple example of how testing of the function above should be done:</w:t>
      </w:r>
    </w:p>
    <w:p w14:paraId="61525EAC" w14:textId="51347E30" w:rsid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26A44A8F" wp14:editId="07CD29CB">
            <wp:extent cx="6626225" cy="2957830"/>
            <wp:effectExtent l="19050" t="19050" r="2222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7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9D7DE" w14:textId="11AA6292" w:rsidR="00251BB1" w:rsidRDefault="00251BB1" w:rsidP="00251BB1">
      <w:pPr>
        <w:pStyle w:val="Heading1"/>
      </w:pPr>
      <w:r>
        <w:lastRenderedPageBreak/>
        <w:t>Example</w:t>
      </w:r>
    </w:p>
    <w:p w14:paraId="50942ED1" w14:textId="6D8FB722" w:rsidR="00A73D73" w:rsidRPr="00A73D73" w:rsidRDefault="00C670EB" w:rsidP="00A73D73">
      <w:r>
        <w:rPr>
          <w:noProof/>
          <w:lang w:val="bg-BG" w:eastAsia="bg-BG"/>
        </w:rPr>
        <w:drawing>
          <wp:inline distT="0" distB="0" distL="0" distR="0" wp14:anchorId="6B16C555" wp14:editId="6C9364D2">
            <wp:extent cx="4533900" cy="29184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5B65" w14:textId="180C198F" w:rsidR="00251BB1" w:rsidRPr="002B5626" w:rsidRDefault="00251BB1" w:rsidP="00C670EB">
      <w:pPr>
        <w:pStyle w:val="ListParagraph"/>
        <w:numPr>
          <w:ilvl w:val="0"/>
          <w:numId w:val="44"/>
        </w:numPr>
        <w:rPr>
          <w:lang w:val="bg-BG"/>
        </w:rPr>
      </w:pPr>
      <w:r w:rsidRPr="00C670EB">
        <w:rPr>
          <w:rStyle w:val="Heading4Char"/>
        </w:rPr>
        <w:t>Module.export</w:t>
      </w:r>
      <w:r w:rsidR="00C670EB" w:rsidRPr="00C670EB">
        <w:rPr>
          <w:rStyle w:val="Heading4Char"/>
        </w:rPr>
        <w:t>s</w:t>
      </w:r>
      <w:r w:rsidR="00C670EB">
        <w:t xml:space="preserve"> </w:t>
      </w:r>
      <w:r>
        <w:t xml:space="preserve">– </w:t>
      </w:r>
      <w:r w:rsidR="00C670EB">
        <w:t xml:space="preserve">A property that makes the code assigned to it public. Allows the assigned code to be used in </w:t>
      </w:r>
      <w:r w:rsidR="00514063">
        <w:t>other files</w:t>
      </w:r>
      <w:r w:rsidR="00C670EB">
        <w:t>.</w:t>
      </w:r>
    </w:p>
    <w:p w14:paraId="78FE9867" w14:textId="77777777" w:rsidR="002B5626" w:rsidRPr="00C670EB" w:rsidRDefault="002B5626" w:rsidP="002B5626">
      <w:pPr>
        <w:pStyle w:val="ListParagraph"/>
        <w:rPr>
          <w:lang w:val="bg-BG"/>
        </w:rPr>
      </w:pPr>
    </w:p>
    <w:p w14:paraId="76994384" w14:textId="2AF40890" w:rsidR="00C670EB" w:rsidRDefault="00C670EB" w:rsidP="00C670E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344EC5" wp14:editId="4B010037">
            <wp:extent cx="5951220" cy="425958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94AFA" w14:textId="588DE14C" w:rsidR="00A73D73" w:rsidRDefault="00C670EB" w:rsidP="00251BB1">
      <w:pPr>
        <w:pStyle w:val="ListParagraph"/>
        <w:numPr>
          <w:ilvl w:val="0"/>
          <w:numId w:val="44"/>
        </w:numPr>
      </w:pPr>
      <w:r w:rsidRPr="00C670EB">
        <w:rPr>
          <w:rStyle w:val="Heading4Char"/>
        </w:rPr>
        <w:t>Require</w:t>
      </w:r>
      <w:r>
        <w:t xml:space="preserve"> – Built-in methods. Loads the contes</w:t>
      </w:r>
      <w:r w:rsidR="002B5626">
        <w:t>t</w:t>
      </w:r>
      <w:r>
        <w:t xml:space="preserve"> of the m</w:t>
      </w:r>
      <w:r w:rsidR="002B5626">
        <w:t>odule into another file.</w:t>
      </w:r>
    </w:p>
    <w:p w14:paraId="56090C48" w14:textId="776F8D71" w:rsidR="002B5626" w:rsidRDefault="002B5626" w:rsidP="002B5626">
      <w:r>
        <w:rPr>
          <w:noProof/>
          <w:lang w:val="bg-BG" w:eastAsia="bg-BG"/>
        </w:rPr>
        <w:lastRenderedPageBreak/>
        <w:drawing>
          <wp:inline distT="0" distB="0" distL="0" distR="0" wp14:anchorId="0FBDFFFB" wp14:editId="038FF270">
            <wp:extent cx="1790700" cy="132588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214ED" w14:textId="6A6B7EC9" w:rsidR="002B5626" w:rsidRPr="00C670EB" w:rsidRDefault="002B5626" w:rsidP="002B5626">
      <w:pPr>
        <w:pStyle w:val="ListParagraph"/>
        <w:numPr>
          <w:ilvl w:val="0"/>
          <w:numId w:val="44"/>
        </w:numPr>
      </w:pPr>
      <w:r w:rsidRPr="002B5626">
        <w:rPr>
          <w:rStyle w:val="Heading4Char"/>
        </w:rPr>
        <w:t>Start the tests</w:t>
      </w:r>
      <w:r>
        <w:t xml:space="preserve"> – Write in the terminal – </w:t>
      </w:r>
      <w:r w:rsidRPr="002B5626"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D65B1" w14:textId="77777777" w:rsidR="002B0CAA" w:rsidRDefault="002B0CAA" w:rsidP="008068A2">
      <w:pPr>
        <w:spacing w:after="0" w:line="240" w:lineRule="auto"/>
      </w:pPr>
      <w:r>
        <w:separator/>
      </w:r>
    </w:p>
  </w:endnote>
  <w:endnote w:type="continuationSeparator" w:id="0">
    <w:p w14:paraId="38D83FAB" w14:textId="77777777" w:rsidR="002B0CAA" w:rsidRDefault="002B0C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AA8AA" w14:textId="77777777" w:rsidR="004E4C1E" w:rsidRDefault="002B0CAA" w:rsidP="004E4C1E">
    <w:pPr>
      <w:pStyle w:val="Footer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5A937E4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A2382F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382F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593A4" w14:textId="77777777" w:rsidR="002B0CAA" w:rsidRDefault="002B0CAA" w:rsidP="008068A2">
      <w:pPr>
        <w:spacing w:after="0" w:line="240" w:lineRule="auto"/>
      </w:pPr>
      <w:r>
        <w:separator/>
      </w:r>
    </w:p>
  </w:footnote>
  <w:footnote w:type="continuationSeparator" w:id="0">
    <w:p w14:paraId="1908CDD3" w14:textId="77777777" w:rsidR="002B0CAA" w:rsidRDefault="002B0C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0CAA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2382F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4227/js-advanced-septem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195AC3-7897-485D-B161-95035A2C8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8</Pages>
  <Words>417</Words>
  <Characters>2381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2</cp:revision>
  <cp:lastPrinted>2015-10-26T22:35:00Z</cp:lastPrinted>
  <dcterms:created xsi:type="dcterms:W3CDTF">2019-11-12T12:29:00Z</dcterms:created>
  <dcterms:modified xsi:type="dcterms:W3CDTF">2023-09-05T16:03:00Z</dcterms:modified>
  <cp:category>programming; education; software engineering; software development</cp:category>
</cp:coreProperties>
</file>